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ikeGPS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5"/>
        <w:gridCol w:w="562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382 806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en Fairbrother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ikegps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1526FBF" w:rsidR="00661C78" w:rsidRDefault="001E7CC7">
      <w:r>
        <w:rPr>
          <w:noProof/>
        </w:rPr>
        <w:drawing>
          <wp:inline distT="0" distB="0" distL="0" distR="0" wp14:anchorId="16FABFD5" wp14:editId="426BEC3B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E7CC7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5:00Z</dcterms:modified>
</cp:coreProperties>
</file>